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20BC135D" w:rsidR="009714E8" w:rsidRDefault="00B1117F" w:rsidP="00B1117F">
      <w:pPr>
        <w:pStyle w:val="Heading1"/>
      </w:pPr>
      <w:r>
        <w:t>CS 305 Project</w:t>
      </w:r>
    </w:p>
    <w:p w14:paraId="2434AC2B" w14:textId="77777777" w:rsidR="00A82DA8" w:rsidRDefault="00A82DA8" w:rsidP="00A82DA8">
      <w:pPr>
        <w:jc w:val="center"/>
      </w:pPr>
    </w:p>
    <w:p w14:paraId="6DCB82E3" w14:textId="495D425D" w:rsidR="00A82DA8" w:rsidRPr="00A82DA8" w:rsidRDefault="00A82DA8" w:rsidP="00A82DA8">
      <w:pPr>
        <w:jc w:val="center"/>
      </w:pPr>
      <w:r>
        <w:t>Alex Surprenant</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3389EEA3"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Your name]</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767FDC7"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Insert your name here</w:t>
      </w:r>
      <w:r w:rsidR="1D2E8CDC" w:rsidRPr="000B05B1">
        <w:rPr>
          <w:rFonts w:cstheme="minorHAnsi"/>
          <w:color w:val="000000" w:themeColor="text1"/>
        </w:rPr>
        <w:t>.</w:t>
      </w:r>
      <w:r w:rsidRPr="000B05B1">
        <w:rPr>
          <w:rFonts w:cstheme="minorHAnsi"/>
          <w:color w:val="000000" w:themeColor="text1"/>
        </w:rPr>
        <w:t>]</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426ACF5B" w14:textId="072B23CF" w:rsidR="00644C05" w:rsidRPr="00644C05" w:rsidRDefault="00644C05" w:rsidP="00644C05">
      <w:pPr>
        <w:pStyle w:val="ListParagraph"/>
        <w:numPr>
          <w:ilvl w:val="1"/>
          <w:numId w:val="24"/>
        </w:numPr>
        <w:suppressAutoHyphens/>
        <w:spacing w:after="0" w:line="240" w:lineRule="auto"/>
        <w:rPr>
          <w:rFonts w:cstheme="minorHAnsi"/>
          <w:color w:val="FF0000"/>
        </w:rPr>
      </w:pPr>
      <w:r w:rsidRPr="00644C05">
        <w:rPr>
          <w:rFonts w:cstheme="minorHAnsi"/>
          <w:color w:val="FF0000"/>
        </w:rPr>
        <w:t>As a financial institution, Artemis Financial places great emphasis on the security of its platform, which is apparent by the fact that they hired us to implement the latest and most effective software security system</w:t>
      </w:r>
    </w:p>
    <w:p w14:paraId="7B11504C" w14:textId="118CD093" w:rsidR="531DB269"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7E7F09AA" w14:textId="70990729" w:rsidR="00644C05" w:rsidRPr="000B05B1" w:rsidRDefault="00644C05" w:rsidP="00644C05">
      <w:pPr>
        <w:pStyle w:val="ListParagraph"/>
        <w:numPr>
          <w:ilvl w:val="1"/>
          <w:numId w:val="24"/>
        </w:numPr>
        <w:suppressAutoHyphens/>
        <w:spacing w:after="0" w:line="240" w:lineRule="auto"/>
        <w:rPr>
          <w:rFonts w:cstheme="minorHAnsi"/>
          <w:color w:val="000000" w:themeColor="text1"/>
        </w:rPr>
      </w:pP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28A878CD"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0741E42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Include your findings here.]</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2BF6DA0E" w14:textId="4561ED5F" w:rsidR="00475ECF" w:rsidRPr="00EF3D3E" w:rsidRDefault="00EF3D3E"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t xml:space="preserve">In the CRUDController.java class, the class accepts the </w:t>
      </w:r>
      <w:proofErr w:type="spellStart"/>
      <w:r>
        <w:rPr>
          <w:rFonts w:cstheme="minorHAnsi"/>
          <w:color w:val="FF0000"/>
        </w:rPr>
        <w:t>business_name</w:t>
      </w:r>
      <w:proofErr w:type="spellEnd"/>
      <w:r>
        <w:rPr>
          <w:rFonts w:cstheme="minorHAnsi"/>
          <w:color w:val="FF0000"/>
        </w:rPr>
        <w:t xml:space="preserve"> parameter from the user without any type of validation. This could allow for injection attacks from an attacker</w:t>
      </w:r>
    </w:p>
    <w:p w14:paraId="14C34255" w14:textId="287D5BFA" w:rsidR="00EF3D3E" w:rsidRPr="00EF3D3E" w:rsidRDefault="00EF3D3E" w:rsidP="00475ECF">
      <w:pPr>
        <w:pStyle w:val="ListParagraph"/>
        <w:numPr>
          <w:ilvl w:val="0"/>
          <w:numId w:val="26"/>
        </w:numPr>
        <w:suppressAutoHyphens/>
        <w:spacing w:after="0" w:line="240" w:lineRule="auto"/>
        <w:rPr>
          <w:rFonts w:cstheme="minorHAnsi"/>
          <w:color w:val="000000" w:themeColor="text1"/>
        </w:rPr>
      </w:pPr>
      <w:r>
        <w:rPr>
          <w:rFonts w:cstheme="minorHAnsi"/>
          <w:color w:val="FF0000"/>
        </w:rPr>
        <w:t>In the GreetingController.java class, the greeting() function takes the “name” parameter to create a greeting message, again without validation. This can be used by attackers to inject bad code into the system.</w:t>
      </w:r>
    </w:p>
    <w:p w14:paraId="2F407FA2" w14:textId="77777777" w:rsidR="00EF3D3E" w:rsidRPr="00475ECF" w:rsidRDefault="00EF3D3E" w:rsidP="00475ECF">
      <w:pPr>
        <w:pStyle w:val="ListParagraph"/>
        <w:numPr>
          <w:ilvl w:val="0"/>
          <w:numId w:val="26"/>
        </w:numPr>
        <w:suppressAutoHyphens/>
        <w:spacing w:after="0" w:line="240" w:lineRule="auto"/>
        <w:rPr>
          <w:rFonts w:cstheme="minorHAnsi"/>
          <w:color w:val="000000" w:themeColor="text1"/>
        </w:rPr>
      </w:pPr>
    </w:p>
    <w:p w14:paraId="1905D7FB" w14:textId="77777777" w:rsidR="00475ECF" w:rsidRPr="00475ECF" w:rsidRDefault="00475ECF" w:rsidP="000B05B1">
      <w:pPr>
        <w:suppressAutoHyphens/>
        <w:spacing w:after="0" w:line="240" w:lineRule="auto"/>
        <w:contextualSpacing/>
        <w:rPr>
          <w:rFonts w:cstheme="minorHAnsi"/>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1C1C7A74"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Include your findings here.]</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7D2DC204" w:rsidR="322AA2CB" w:rsidRPr="000B05B1" w:rsidRDefault="531DB269" w:rsidP="00DC5AB3">
      <w:pPr>
        <w:suppressAutoHyphens/>
        <w:spacing w:after="0" w:line="240" w:lineRule="auto"/>
        <w:contextualSpacing/>
        <w:rPr>
          <w:rFonts w:cstheme="minorHAnsi"/>
        </w:rPr>
      </w:pPr>
      <w:r w:rsidRPr="000B05B1">
        <w:rPr>
          <w:rFonts w:cstheme="minorHAnsi"/>
          <w:color w:val="000000" w:themeColor="text1"/>
        </w:rPr>
        <w:t>[Include your findings here.]</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EBE734" w14:textId="77777777" w:rsidR="00A148B9" w:rsidRDefault="00A148B9" w:rsidP="002F3F84">
      <w:r>
        <w:separator/>
      </w:r>
    </w:p>
  </w:endnote>
  <w:endnote w:type="continuationSeparator" w:id="0">
    <w:p w14:paraId="23403E99" w14:textId="77777777" w:rsidR="00A148B9" w:rsidRDefault="00A148B9" w:rsidP="002F3F84">
      <w:r>
        <w:continuationSeparator/>
      </w:r>
    </w:p>
  </w:endnote>
  <w:endnote w:type="continuationNotice" w:id="1">
    <w:p w14:paraId="1F1A30BE" w14:textId="77777777" w:rsidR="00A148B9" w:rsidRDefault="00A148B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C27E5B" w14:textId="77777777" w:rsidR="00A148B9" w:rsidRDefault="00A148B9" w:rsidP="002F3F84">
      <w:r>
        <w:separator/>
      </w:r>
    </w:p>
  </w:footnote>
  <w:footnote w:type="continuationSeparator" w:id="0">
    <w:p w14:paraId="5359981F" w14:textId="77777777" w:rsidR="00A148B9" w:rsidRDefault="00A148B9" w:rsidP="002F3F84">
      <w:r>
        <w:continuationSeparator/>
      </w:r>
    </w:p>
  </w:footnote>
  <w:footnote w:type="continuationNotice" w:id="1">
    <w:p w14:paraId="0766172A" w14:textId="77777777" w:rsidR="00A148B9" w:rsidRDefault="00A148B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F59479C"/>
    <w:multiLevelType w:val="hybridMultilevel"/>
    <w:tmpl w:val="9C32BB5A"/>
    <w:lvl w:ilvl="0" w:tplc="AAEA77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63239854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B2EA1"/>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03D7"/>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75ECF"/>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44C0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148B9"/>
    <w:rsid w:val="00A36CDD"/>
    <w:rsid w:val="00A45B2C"/>
    <w:rsid w:val="00A472D7"/>
    <w:rsid w:val="00A57A92"/>
    <w:rsid w:val="00A71C4B"/>
    <w:rsid w:val="00A728D4"/>
    <w:rsid w:val="00A82DA8"/>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EF3D3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23</Words>
  <Characters>298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lex S</cp:lastModifiedBy>
  <cp:revision>3</cp:revision>
  <dcterms:created xsi:type="dcterms:W3CDTF">2024-11-13T15:21:00Z</dcterms:created>
  <dcterms:modified xsi:type="dcterms:W3CDTF">2024-11-13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